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6C45F" w14:textId="77777777" w:rsidR="0094366F" w:rsidRPr="00145819" w:rsidRDefault="00C57651">
      <w:pPr>
        <w:pStyle w:val="Heading2"/>
        <w:rPr>
          <w:rFonts w:ascii="Times New Roman" w:hAnsi="Times New Roman" w:cs="Times New Roman"/>
        </w:rPr>
      </w:pPr>
      <w:r w:rsidRPr="00145819">
        <w:rPr>
          <w:rFonts w:ascii="Times New Roman" w:hAnsi="Times New Roman" w:cs="Times New Roman"/>
        </w:rPr>
        <w:t>Presentation</w:t>
      </w:r>
      <w:r w:rsidR="0094366F" w:rsidRPr="00145819">
        <w:rPr>
          <w:rFonts w:ascii="Times New Roman" w:hAnsi="Times New Roman" w:cs="Times New Roman"/>
        </w:rPr>
        <w:t xml:space="preserve"> Title</w:t>
      </w:r>
    </w:p>
    <w:p w14:paraId="6FA818D2" w14:textId="77777777" w:rsidR="0094366F" w:rsidRPr="00145819" w:rsidRDefault="0094366F">
      <w:pPr>
        <w:pStyle w:val="equationsjb"/>
        <w:spacing w:before="0" w:after="0" w:line="240" w:lineRule="auto"/>
        <w:rPr>
          <w:rFonts w:ascii="Times New Roman" w:hAnsi="Times New Roman" w:cs="Times New Roman"/>
        </w:rPr>
      </w:pPr>
    </w:p>
    <w:p w14:paraId="1ECD25DB" w14:textId="77777777" w:rsidR="0094366F" w:rsidRPr="00145819" w:rsidRDefault="0094366F">
      <w:pPr>
        <w:pStyle w:val="equationsjb"/>
        <w:spacing w:before="0" w:after="0" w:line="240" w:lineRule="auto"/>
        <w:rPr>
          <w:rFonts w:ascii="Times New Roman" w:hAnsi="Times New Roman" w:cs="Times New Roman"/>
        </w:rPr>
      </w:pPr>
      <w:r w:rsidRPr="00145819">
        <w:rPr>
          <w:rFonts w:ascii="Times New Roman" w:hAnsi="Times New Roman" w:cs="Times New Roman"/>
        </w:rPr>
        <w:t>Authors</w:t>
      </w:r>
      <w:r w:rsidR="00F84BC7" w:rsidRPr="00145819">
        <w:rPr>
          <w:rFonts w:ascii="Times New Roman" w:hAnsi="Times New Roman" w:cs="Times New Roman"/>
          <w:vertAlign w:val="superscript"/>
        </w:rPr>
        <w:t>1</w:t>
      </w:r>
    </w:p>
    <w:p w14:paraId="3F31F5E3" w14:textId="77777777" w:rsidR="0094366F" w:rsidRPr="00145819" w:rsidRDefault="00F84BC7">
      <w:pPr>
        <w:jc w:val="center"/>
        <w:rPr>
          <w:rFonts w:ascii="Times New Roman" w:hAnsi="Times New Roman" w:cs="Times New Roman"/>
        </w:rPr>
      </w:pPr>
      <w:r w:rsidRPr="00145819">
        <w:rPr>
          <w:rFonts w:ascii="Times New Roman" w:hAnsi="Times New Roman" w:cs="Times New Roman"/>
          <w:vertAlign w:val="superscript"/>
        </w:rPr>
        <w:t>1</w:t>
      </w:r>
      <w:r w:rsidR="0094366F" w:rsidRPr="00145819">
        <w:rPr>
          <w:rFonts w:ascii="Times New Roman" w:hAnsi="Times New Roman" w:cs="Times New Roman"/>
        </w:rPr>
        <w:t>Affiliations</w:t>
      </w:r>
    </w:p>
    <w:p w14:paraId="7AB2C932" w14:textId="77777777" w:rsidR="0094366F" w:rsidRPr="00145819" w:rsidRDefault="0094366F">
      <w:pPr>
        <w:pStyle w:val="Heading3"/>
        <w:rPr>
          <w:rFonts w:ascii="Times New Roman" w:hAnsi="Times New Roman" w:cs="Times New Roman"/>
        </w:rPr>
      </w:pPr>
      <w:r w:rsidRPr="00145819">
        <w:rPr>
          <w:rFonts w:ascii="Times New Roman" w:hAnsi="Times New Roman" w:cs="Times New Roman"/>
        </w:rPr>
        <w:t>Email contact</w:t>
      </w:r>
      <w:r w:rsidR="00D539F9" w:rsidRPr="00145819">
        <w:rPr>
          <w:rFonts w:ascii="Times New Roman" w:hAnsi="Times New Roman" w:cs="Times New Roman"/>
        </w:rPr>
        <w:t xml:space="preserve"> (submitting author only)</w:t>
      </w:r>
    </w:p>
    <w:p w14:paraId="37DD8B29" w14:textId="77777777" w:rsidR="0094366F" w:rsidRPr="00145819" w:rsidRDefault="0094366F">
      <w:pPr>
        <w:pStyle w:val="TEXT-sjb"/>
        <w:spacing w:after="0" w:line="240" w:lineRule="auto"/>
        <w:rPr>
          <w:rFonts w:ascii="Times New Roman" w:hAnsi="Times New Roman" w:cs="Times New Roman"/>
          <w:lang w:val="en-AU"/>
        </w:rPr>
      </w:pPr>
    </w:p>
    <w:p w14:paraId="49307172" w14:textId="77777777" w:rsidR="0094366F" w:rsidRPr="00145819" w:rsidRDefault="0094366F">
      <w:pPr>
        <w:pStyle w:val="TEXT-sjb"/>
        <w:spacing w:after="0" w:line="240" w:lineRule="auto"/>
        <w:rPr>
          <w:rFonts w:ascii="Times New Roman" w:hAnsi="Times New Roman" w:cs="Times New Roman"/>
          <w:lang w:val="en-AU"/>
        </w:rPr>
      </w:pPr>
    </w:p>
    <w:p w14:paraId="19684A59" w14:textId="77777777" w:rsidR="00145819" w:rsidRDefault="0094366F" w:rsidP="00145819">
      <w:pPr>
        <w:rPr>
          <w:rFonts w:ascii="Times New Roman" w:hAnsi="Times New Roman" w:cs="Times New Roman"/>
        </w:rPr>
      </w:pPr>
      <w:r w:rsidRPr="00C92125">
        <w:t>Body Text - si</w:t>
      </w:r>
      <w:r w:rsidRPr="00145819">
        <w:rPr>
          <w:rFonts w:ascii="Times New Roman" w:hAnsi="Times New Roman" w:cs="Times New Roman"/>
        </w:rPr>
        <w:t>ngle spaced, justified</w:t>
      </w:r>
      <w:r w:rsidR="00D539F9" w:rsidRPr="00145819">
        <w:rPr>
          <w:rFonts w:ascii="Times New Roman" w:hAnsi="Times New Roman" w:cs="Times New Roman"/>
        </w:rPr>
        <w:t>, Times New Roman, 12 point font</w:t>
      </w:r>
      <w:r w:rsidRPr="00145819">
        <w:rPr>
          <w:rFonts w:ascii="Times New Roman" w:hAnsi="Times New Roman" w:cs="Times New Roman"/>
        </w:rPr>
        <w:t>.</w:t>
      </w:r>
      <w:r w:rsidR="00D539F9" w:rsidRPr="00145819">
        <w:rPr>
          <w:rFonts w:ascii="Times New Roman" w:hAnsi="Times New Roman" w:cs="Times New Roman"/>
        </w:rPr>
        <w:t xml:space="preserve"> 2</w:t>
      </w:r>
      <w:r w:rsidR="005821BA" w:rsidRPr="00145819">
        <w:rPr>
          <w:rFonts w:ascii="Times New Roman" w:hAnsi="Times New Roman" w:cs="Times New Roman"/>
        </w:rPr>
        <w:t>.5</w:t>
      </w:r>
      <w:r w:rsidR="00D539F9" w:rsidRPr="00145819">
        <w:rPr>
          <w:rFonts w:ascii="Times New Roman" w:hAnsi="Times New Roman" w:cs="Times New Roman"/>
        </w:rPr>
        <w:t>cm margins.</w:t>
      </w:r>
      <w:r w:rsidRPr="00145819">
        <w:rPr>
          <w:rFonts w:ascii="Times New Roman" w:hAnsi="Times New Roman" w:cs="Times New Roman"/>
        </w:rPr>
        <w:t xml:space="preserve"> No indentation for paragraphs.  Please leave a single space between paragraphs.  </w:t>
      </w:r>
    </w:p>
    <w:p w14:paraId="783918D8" w14:textId="77777777" w:rsidR="00145819" w:rsidRDefault="00145819" w:rsidP="00145819">
      <w:pPr>
        <w:rPr>
          <w:rFonts w:ascii="Times New Roman" w:hAnsi="Times New Roman" w:cs="Times New Roman"/>
        </w:rPr>
      </w:pPr>
    </w:p>
    <w:p w14:paraId="627CFC2D" w14:textId="50F8EA15" w:rsidR="0094366F" w:rsidRPr="00145819" w:rsidRDefault="0094366F" w:rsidP="00145819">
      <w:pPr>
        <w:rPr>
          <w:rFonts w:ascii="Times New Roman" w:hAnsi="Times New Roman" w:cs="Times New Roman"/>
        </w:rPr>
      </w:pPr>
      <w:r w:rsidRPr="00145819">
        <w:rPr>
          <w:rFonts w:ascii="Times New Roman" w:hAnsi="Times New Roman" w:cs="Times New Roman"/>
        </w:rPr>
        <w:t xml:space="preserve">Any figures will be reproduced in black and white so </w:t>
      </w:r>
      <w:r w:rsidR="00D539F9" w:rsidRPr="00145819">
        <w:rPr>
          <w:rFonts w:ascii="Times New Roman" w:hAnsi="Times New Roman" w:cs="Times New Roman"/>
        </w:rPr>
        <w:t xml:space="preserve">please </w:t>
      </w:r>
      <w:r w:rsidRPr="00145819">
        <w:rPr>
          <w:rFonts w:ascii="Times New Roman" w:hAnsi="Times New Roman" w:cs="Times New Roman"/>
        </w:rPr>
        <w:t>take that into account when producing.</w:t>
      </w:r>
      <w:bookmarkStart w:id="0" w:name="_GoBack"/>
      <w:bookmarkEnd w:id="0"/>
    </w:p>
    <w:p w14:paraId="6FE33B69" w14:textId="7F98BE35" w:rsidR="0094366F" w:rsidRDefault="0094366F">
      <w:pPr>
        <w:jc w:val="both"/>
        <w:rPr>
          <w:rFonts w:ascii="Times New Roman" w:hAnsi="Times New Roman" w:cs="Times New Roman"/>
        </w:rPr>
      </w:pPr>
    </w:p>
    <w:p w14:paraId="21C5EA1F" w14:textId="3D041EAF" w:rsidR="00145819" w:rsidRDefault="0014581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145819">
        <w:rPr>
          <w:rFonts w:ascii="Times New Roman" w:hAnsi="Times New Roman" w:cs="Times New Roman"/>
        </w:rPr>
        <w:t>bstract length is one page.</w:t>
      </w:r>
    </w:p>
    <w:p w14:paraId="0838A182" w14:textId="77777777" w:rsidR="00145819" w:rsidRPr="00145819" w:rsidRDefault="00145819">
      <w:pPr>
        <w:jc w:val="both"/>
        <w:rPr>
          <w:rFonts w:ascii="Times New Roman" w:hAnsi="Times New Roman" w:cs="Times New Roman"/>
        </w:rPr>
      </w:pPr>
    </w:p>
    <w:p w14:paraId="348E4BEF" w14:textId="52649AEC" w:rsidR="00145819" w:rsidRDefault="0014581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abstract should be submitted as Microsoft Word document (.doc or .docx). </w:t>
      </w:r>
    </w:p>
    <w:p w14:paraId="789829DF" w14:textId="4DF89A12" w:rsidR="00145819" w:rsidRDefault="00145819">
      <w:pPr>
        <w:jc w:val="both"/>
        <w:rPr>
          <w:rFonts w:ascii="Times New Roman" w:hAnsi="Times New Roman" w:cs="Times New Roman"/>
        </w:rPr>
      </w:pPr>
    </w:p>
    <w:p w14:paraId="66FBDA71" w14:textId="77777777" w:rsidR="005F5208" w:rsidRPr="00145819" w:rsidRDefault="005F5208" w:rsidP="005F5208">
      <w:pPr>
        <w:jc w:val="both"/>
        <w:rPr>
          <w:rFonts w:ascii="Times New Roman" w:hAnsi="Times New Roman" w:cs="Times New Roman"/>
        </w:rPr>
      </w:pPr>
      <w:r w:rsidRPr="00145819">
        <w:rPr>
          <w:rFonts w:ascii="Times New Roman" w:hAnsi="Times New Roman" w:cs="Times New Roman"/>
        </w:rPr>
        <w:t xml:space="preserve">Please rename the file to include the submitting author’s name in the file name for ease of sorting. </w:t>
      </w:r>
    </w:p>
    <w:p w14:paraId="5B6E42AB" w14:textId="77777777" w:rsidR="00145819" w:rsidRPr="00145819" w:rsidRDefault="00145819" w:rsidP="00145819">
      <w:pPr>
        <w:pStyle w:val="Refheader"/>
      </w:pPr>
      <w:r w:rsidRPr="00145819">
        <w:t>References</w:t>
      </w:r>
    </w:p>
    <w:p w14:paraId="30008498" w14:textId="77777777" w:rsidR="00145819" w:rsidRPr="00145819" w:rsidRDefault="00145819" w:rsidP="00145819">
      <w:pPr>
        <w:pStyle w:val="Reference"/>
      </w:pPr>
      <w:r w:rsidRPr="00145819">
        <w:t xml:space="preserve">Authors, </w:t>
      </w:r>
      <w:r w:rsidRPr="00145819">
        <w:rPr>
          <w:i/>
        </w:rPr>
        <w:t>Journal</w:t>
      </w:r>
      <w:r w:rsidRPr="00145819">
        <w:t xml:space="preserve">, </w:t>
      </w:r>
      <w:r w:rsidRPr="00145819">
        <w:rPr>
          <w:b/>
        </w:rPr>
        <w:t>Vol</w:t>
      </w:r>
      <w:r w:rsidRPr="00145819">
        <w:t>, (year), page.</w:t>
      </w:r>
    </w:p>
    <w:p w14:paraId="1EEB9955" w14:textId="77777777" w:rsidR="00145819" w:rsidRPr="00145819" w:rsidRDefault="00145819" w:rsidP="00145819">
      <w:pPr>
        <w:pStyle w:val="Reference"/>
      </w:pPr>
      <w:r w:rsidRPr="00145819">
        <w:t>Another reference</w:t>
      </w:r>
    </w:p>
    <w:p w14:paraId="4F660AC0" w14:textId="77777777" w:rsidR="00145819" w:rsidRPr="00145819" w:rsidRDefault="00145819" w:rsidP="00145819">
      <w:pPr>
        <w:pStyle w:val="Reference"/>
      </w:pPr>
      <w:r w:rsidRPr="00145819">
        <w:t>Etc …</w:t>
      </w:r>
    </w:p>
    <w:p w14:paraId="18B73C6C" w14:textId="77777777" w:rsidR="00145819" w:rsidRPr="00145819" w:rsidRDefault="00145819" w:rsidP="00145819">
      <w:pPr>
        <w:rPr>
          <w:rFonts w:ascii="Times New Roman" w:hAnsi="Times New Roman" w:cs="Times New Roman"/>
        </w:rPr>
      </w:pPr>
    </w:p>
    <w:p w14:paraId="4895B873" w14:textId="77777777" w:rsidR="00145819" w:rsidRPr="00145819" w:rsidRDefault="00145819" w:rsidP="00145819">
      <w:pPr>
        <w:rPr>
          <w:rFonts w:ascii="Times New Roman" w:hAnsi="Times New Roman" w:cs="Times New Roman"/>
        </w:rPr>
      </w:pPr>
    </w:p>
    <w:p w14:paraId="0A46DBE3" w14:textId="77777777" w:rsidR="00145819" w:rsidRPr="00145819" w:rsidRDefault="00145819">
      <w:pPr>
        <w:jc w:val="both"/>
        <w:rPr>
          <w:rFonts w:ascii="Times New Roman" w:hAnsi="Times New Roman" w:cs="Times New Roman"/>
        </w:rPr>
      </w:pPr>
    </w:p>
    <w:sectPr w:rsidR="00145819" w:rsidRPr="00145819" w:rsidSect="005821BA">
      <w:pgSz w:w="11906" w:h="16838" w:code="9"/>
      <w:pgMar w:top="1418" w:right="1418" w:bottom="1418" w:left="1418" w:header="709" w:footer="709" w:gutter="0"/>
      <w:cols w:space="709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9556E6"/>
    <w:multiLevelType w:val="hybridMultilevel"/>
    <w:tmpl w:val="8C54D8DC"/>
    <w:lvl w:ilvl="0" w:tplc="F7F88E22">
      <w:start w:val="1"/>
      <w:numFmt w:val="decimal"/>
      <w:pStyle w:val="Reference"/>
      <w:lvlText w:val="[%1]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zA0MjEwtTQ3sTRV0lEKTi0uzszPAykwqgUAHdKPCCwAAAA="/>
  </w:docVars>
  <w:rsids>
    <w:rsidRoot w:val="00C26606"/>
    <w:rsid w:val="00145819"/>
    <w:rsid w:val="005821BA"/>
    <w:rsid w:val="005F5208"/>
    <w:rsid w:val="007669F2"/>
    <w:rsid w:val="007E573F"/>
    <w:rsid w:val="0094366F"/>
    <w:rsid w:val="00B12340"/>
    <w:rsid w:val="00C26606"/>
    <w:rsid w:val="00C57651"/>
    <w:rsid w:val="00C92125"/>
    <w:rsid w:val="00D539F9"/>
    <w:rsid w:val="00F84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1BD626"/>
  <w14:defaultImageDpi w14:val="96"/>
  <w15:docId w15:val="{09725F38-2C67-4596-8D35-0D63241E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cs="Times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jc w:val="center"/>
      <w:outlineLvl w:val="2"/>
    </w:pPr>
    <w:rPr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i/>
      <w:iCs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sz w:val="26"/>
      <w:szCs w:val="26"/>
      <w:lang w:eastAsia="ja-JP"/>
    </w:rPr>
  </w:style>
  <w:style w:type="paragraph" w:customStyle="1" w:styleId="SectionHeading-sjb">
    <w:name w:val="Section Heading - sjb"/>
    <w:basedOn w:val="Normal"/>
    <w:uiPriority w:val="99"/>
    <w:pPr>
      <w:spacing w:line="480" w:lineRule="exact"/>
      <w:jc w:val="both"/>
    </w:pPr>
    <w:rPr>
      <w:rFonts w:eastAsia="Times New Roman"/>
      <w:b/>
      <w:bCs/>
      <w:i/>
      <w:iCs/>
      <w:lang w:val="en-US"/>
    </w:rPr>
  </w:style>
  <w:style w:type="paragraph" w:customStyle="1" w:styleId="TEXT-sjb">
    <w:name w:val="TEXT - sjb"/>
    <w:basedOn w:val="Normal"/>
    <w:uiPriority w:val="99"/>
    <w:pPr>
      <w:spacing w:after="200" w:line="480" w:lineRule="exact"/>
      <w:jc w:val="both"/>
    </w:pPr>
    <w:rPr>
      <w:rFonts w:eastAsia="Times New Roman"/>
      <w:lang w:val="en-US"/>
    </w:rPr>
  </w:style>
  <w:style w:type="paragraph" w:customStyle="1" w:styleId="ChapterHeading-sjb">
    <w:name w:val="Chapter Heading -sjb"/>
    <w:basedOn w:val="Normal"/>
    <w:uiPriority w:val="99"/>
    <w:pPr>
      <w:spacing w:after="200" w:line="480" w:lineRule="exact"/>
      <w:jc w:val="both"/>
    </w:pPr>
    <w:rPr>
      <w:rFonts w:eastAsia="Times New Roman"/>
      <w:b/>
      <w:bCs/>
      <w:sz w:val="28"/>
      <w:szCs w:val="28"/>
      <w:lang w:val="en-US"/>
    </w:rPr>
  </w:style>
  <w:style w:type="paragraph" w:customStyle="1" w:styleId="equationsjb">
    <w:name w:val="equation sjb"/>
    <w:basedOn w:val="TEXT-sjb"/>
    <w:uiPriority w:val="99"/>
    <w:pPr>
      <w:spacing w:before="400" w:after="300" w:line="260" w:lineRule="exact"/>
      <w:jc w:val="center"/>
    </w:pPr>
    <w:rPr>
      <w:rFonts w:eastAsia="Times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customStyle="1" w:styleId="Refheader">
    <w:name w:val="Refheader"/>
    <w:next w:val="Normal"/>
    <w:rsid w:val="00145819"/>
    <w:pPr>
      <w:spacing w:before="240" w:after="0" w:line="240" w:lineRule="auto"/>
    </w:pPr>
    <w:rPr>
      <w:rFonts w:ascii="Times New Roman" w:eastAsia="Times New Roman" w:hAnsi="Times New Roman"/>
      <w:b/>
      <w:iCs/>
      <w:color w:val="000000"/>
      <w:lang w:val="en-US" w:eastAsia="en-US"/>
    </w:rPr>
  </w:style>
  <w:style w:type="paragraph" w:customStyle="1" w:styleId="Reference">
    <w:name w:val="Reference"/>
    <w:rsid w:val="00145819"/>
    <w:pPr>
      <w:widowControl w:val="0"/>
      <w:numPr>
        <w:numId w:val="1"/>
      </w:numPr>
      <w:tabs>
        <w:tab w:val="clear" w:pos="0"/>
        <w:tab w:val="left" w:pos="567"/>
      </w:tabs>
      <w:spacing w:after="0" w:line="240" w:lineRule="auto"/>
      <w:ind w:left="851" w:hanging="851"/>
      <w:jc w:val="both"/>
    </w:pPr>
    <w:rPr>
      <w:rFonts w:ascii="Times New Roman" w:eastAsia="Times New Roman" w:hAnsi="Times New Roman"/>
      <w:iCs/>
      <w:noProof/>
      <w:color w:val="00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STRACTS</vt:lpstr>
    </vt:vector>
  </TitlesOfParts>
  <Company>AMPL</Company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S</dc:title>
  <dc:subject/>
  <dc:creator>Dr Fubar</dc:creator>
  <cp:keywords/>
  <dc:description/>
  <cp:lastModifiedBy>draganam</cp:lastModifiedBy>
  <cp:revision>10</cp:revision>
  <dcterms:created xsi:type="dcterms:W3CDTF">2017-03-06T05:41:00Z</dcterms:created>
  <dcterms:modified xsi:type="dcterms:W3CDTF">2019-05-07T10:20:00Z</dcterms:modified>
</cp:coreProperties>
</file>